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4D8CF" w14:textId="00ABDA1D" w:rsidR="00086864" w:rsidRDefault="00B3281B">
      <w:pPr>
        <w:rPr>
          <w:lang w:val="en-US"/>
        </w:rPr>
      </w:pPr>
      <w:r>
        <w:rPr>
          <w:lang w:val="en-US"/>
        </w:rPr>
        <w:t xml:space="preserve">The link for the </w:t>
      </w:r>
      <w:r w:rsidRPr="00B3281B">
        <w:rPr>
          <w:b/>
          <w:bCs/>
          <w:lang w:val="en-US"/>
        </w:rPr>
        <w:t>Grantek Common Quotation Template</w:t>
      </w:r>
      <w:r>
        <w:rPr>
          <w:b/>
          <w:bCs/>
          <w:lang w:val="en-US"/>
        </w:rPr>
        <w:t xml:space="preserve"> (proposal response template)</w:t>
      </w:r>
      <w:r>
        <w:rPr>
          <w:lang w:val="en-US"/>
        </w:rPr>
        <w:t xml:space="preserve"> has changed! </w:t>
      </w:r>
    </w:p>
    <w:p w14:paraId="201752DA" w14:textId="39D2297F" w:rsidR="00B3281B" w:rsidRDefault="00B3281B">
      <w:pPr>
        <w:rPr>
          <w:lang w:val="en-US"/>
        </w:rPr>
      </w:pPr>
    </w:p>
    <w:p w14:paraId="4E8EBEBC" w14:textId="4F962C65" w:rsidR="00B3281B" w:rsidRDefault="00B3281B">
      <w:pPr>
        <w:rPr>
          <w:lang w:val="en-US"/>
        </w:rPr>
      </w:pPr>
      <w:r>
        <w:rPr>
          <w:lang w:val="en-US"/>
        </w:rPr>
        <w:t>Please download the latest version at:</w:t>
      </w:r>
    </w:p>
    <w:p w14:paraId="4F31F5E8" w14:textId="4AB3AF9B" w:rsidR="00B3281B" w:rsidRDefault="00B3281B">
      <w:pPr>
        <w:rPr>
          <w:lang w:val="en-US"/>
        </w:rPr>
      </w:pPr>
    </w:p>
    <w:p w14:paraId="6A649D7B" w14:textId="2E346660" w:rsidR="00B3281B" w:rsidRDefault="00FF5817">
      <w:pPr>
        <w:rPr>
          <w:sz w:val="36"/>
          <w:szCs w:val="36"/>
        </w:rPr>
      </w:pPr>
      <w:hyperlink r:id="rId8" w:history="1">
        <w:r w:rsidR="00B3281B" w:rsidRPr="00F7395B">
          <w:rPr>
            <w:rStyle w:val="Hyperlink"/>
            <w:sz w:val="36"/>
            <w:szCs w:val="36"/>
          </w:rPr>
          <w:t>S03-TEM-010_Grantek_Common</w:t>
        </w:r>
        <w:r w:rsidR="00B3281B" w:rsidRPr="00F7395B">
          <w:rPr>
            <w:rStyle w:val="Hyperlink"/>
            <w:sz w:val="36"/>
            <w:szCs w:val="36"/>
          </w:rPr>
          <w:t>_</w:t>
        </w:r>
        <w:r w:rsidR="00B3281B" w:rsidRPr="00F7395B">
          <w:rPr>
            <w:rStyle w:val="Hyperlink"/>
            <w:sz w:val="36"/>
            <w:szCs w:val="36"/>
          </w:rPr>
          <w:t>Quotation_Template.docx</w:t>
        </w:r>
      </w:hyperlink>
    </w:p>
    <w:p w14:paraId="392EDB91" w14:textId="55AA1AE6" w:rsidR="00B3281B" w:rsidRDefault="00B3281B">
      <w:pPr>
        <w:rPr>
          <w:sz w:val="36"/>
          <w:szCs w:val="36"/>
        </w:rPr>
      </w:pPr>
    </w:p>
    <w:p w14:paraId="5946B06A" w14:textId="77777777" w:rsidR="00552218" w:rsidRDefault="00B3281B">
      <w:pPr>
        <w:rPr>
          <w:lang w:val="en-US"/>
        </w:rPr>
      </w:pPr>
      <w:r w:rsidRPr="00B3281B">
        <w:rPr>
          <w:lang w:val="en-US"/>
        </w:rPr>
        <w:t xml:space="preserve">This current </w:t>
      </w:r>
      <w:r w:rsidR="00552218">
        <w:rPr>
          <w:lang w:val="en-US"/>
        </w:rPr>
        <w:t>folder</w:t>
      </w:r>
      <w:r w:rsidRPr="00B3281B">
        <w:rPr>
          <w:lang w:val="en-US"/>
        </w:rPr>
        <w:t xml:space="preserve"> will be obsolete soon. </w:t>
      </w:r>
    </w:p>
    <w:p w14:paraId="50390BA2" w14:textId="77777777" w:rsidR="00552218" w:rsidRDefault="00552218">
      <w:pPr>
        <w:rPr>
          <w:lang w:val="en-US"/>
        </w:rPr>
      </w:pPr>
    </w:p>
    <w:p w14:paraId="79D6BF7F" w14:textId="37802C34" w:rsidR="00B3281B" w:rsidRDefault="00B3281B">
      <w:pPr>
        <w:rPr>
          <w:rFonts w:eastAsia="Times New Roman"/>
          <w:sz w:val="36"/>
          <w:szCs w:val="36"/>
          <w:lang w:val="en-US"/>
        </w:rPr>
      </w:pPr>
      <w:r w:rsidRPr="00B3281B">
        <w:rPr>
          <w:lang w:val="en-US"/>
        </w:rPr>
        <w:t>Please start using the versions on the S03 Proposal Process Doc Library:</w:t>
      </w:r>
      <w:r w:rsidRPr="00B3281B">
        <w:rPr>
          <w:sz w:val="40"/>
          <w:szCs w:val="40"/>
          <w:lang w:val="en-US"/>
        </w:rPr>
        <w:t xml:space="preserve"> </w:t>
      </w:r>
      <w:hyperlink r:id="rId9" w:history="1">
        <w:r w:rsidRPr="00B3281B">
          <w:rPr>
            <w:rStyle w:val="SmartLink"/>
            <w:rFonts w:eastAsia="Times New Roman"/>
            <w:sz w:val="36"/>
            <w:szCs w:val="36"/>
            <w:lang w:val="en-US"/>
          </w:rPr>
          <w:t>S03 - Pro</w:t>
        </w:r>
        <w:r w:rsidRPr="00B3281B">
          <w:rPr>
            <w:rStyle w:val="SmartLink"/>
            <w:rFonts w:eastAsia="Times New Roman"/>
            <w:sz w:val="36"/>
            <w:szCs w:val="36"/>
            <w:lang w:val="en-US"/>
          </w:rPr>
          <w:t>p</w:t>
        </w:r>
        <w:r w:rsidRPr="00B3281B">
          <w:rPr>
            <w:rStyle w:val="SmartLink"/>
            <w:rFonts w:eastAsia="Times New Roman"/>
            <w:sz w:val="36"/>
            <w:szCs w:val="36"/>
            <w:lang w:val="en-US"/>
          </w:rPr>
          <w:t>osals</w:t>
        </w:r>
      </w:hyperlink>
    </w:p>
    <w:p w14:paraId="4B2CA560" w14:textId="0AD12F97" w:rsidR="00552218" w:rsidRDefault="00552218">
      <w:pPr>
        <w:rPr>
          <w:rFonts w:eastAsia="Times New Roman"/>
          <w:sz w:val="36"/>
          <w:szCs w:val="36"/>
          <w:lang w:val="en-US"/>
        </w:rPr>
      </w:pPr>
    </w:p>
    <w:p w14:paraId="161B73EC" w14:textId="493F295E" w:rsidR="00552218" w:rsidRPr="00B3281B" w:rsidRDefault="00552218">
      <w:pPr>
        <w:rPr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1722C75A" wp14:editId="7DF7C8D7">
            <wp:extent cx="5943600" cy="2419350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b="19314"/>
                    <a:stretch/>
                  </pic:blipFill>
                  <pic:spPr bwMode="auto">
                    <a:xfrm>
                      <a:off x="0" y="0"/>
                      <a:ext cx="5943600" cy="2419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52218" w:rsidRPr="00B3281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t7C0MDUzNDcwNjNW0lEKTi0uzszPAykwrAUAox+oVCwAAAA="/>
  </w:docVars>
  <w:rsids>
    <w:rsidRoot w:val="00B3281B"/>
    <w:rsid w:val="00086864"/>
    <w:rsid w:val="00552218"/>
    <w:rsid w:val="00B3281B"/>
    <w:rsid w:val="00F7395B"/>
    <w:rsid w:val="00FF5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DD159"/>
  <w15:chartTrackingRefBased/>
  <w15:docId w15:val="{F7A3AD4C-33B8-4741-8A20-04390B64A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281B"/>
    <w:rPr>
      <w:color w:val="0000FF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B3281B"/>
    <w:rPr>
      <w:color w:val="0000FF"/>
      <w:u w:val="single"/>
      <w:shd w:val="clear" w:color="auto" w:fill="F3F2F1"/>
    </w:rPr>
  </w:style>
  <w:style w:type="character" w:styleId="FollowedHyperlink">
    <w:name w:val="FollowedHyperlink"/>
    <w:basedOn w:val="DefaultParagraphFont"/>
    <w:uiPriority w:val="99"/>
    <w:semiHidden/>
    <w:unhideWhenUsed/>
    <w:rsid w:val="00B3281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39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02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rantek1.sharepoint.com/:w:/r/Documentation/pstds/_layouts/15/Doc.aspx?sourcedoc=%7BB6DB97AD-4FC4-45C0-B75C-73979D1F9AFC%7D&amp;file=S03-TEM-010_Grantek_Common_Quotation_Template.docx&amp;wdLOR=c9B9233C8-B5D4-4A5D-84DB-5D0DDC5330BD&amp;action=default&amp;mobileredirect=tru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hyperlink" Target="https://grantek1.sharepoint.com/Documentation/pstds/Process%20Standards/Forms/AllItems.aspx?xsdata=MDV8MDF8fGZkNjc1MmYzMWFiNTQwZDk2OGIzMDhkYWMxZTY5YzZmfDJmOWRkMzQ3YWRlNTQwMjg5ODQ5MDY0MjA1ZDg1NWRmfDF8MHw2MzgwMzU0OTM0Mzc1MzIzMzl8R29vZHxWR1ZoYlhOVFpXTjFjbWwwZVZObGNuWnBZMlY4ZXlKV0lqb2lNQzR3TGpBd01EQWlMQ0pRSWpvaVYybHVNeklpTENKQlRpSTZJazkwYUdWeUlpd2lWMVFpT2pFeGZRPT18MXxNVGs2TUdRNU5ETmtZekl0T0dRNE9DMDBNRGRtTFdGaFpHVXROalF3Tm1FNVpUWTBOV0ZsWHpjeU9XTXpZamxsTFRFNFltUXROR0ZsTWkxaVptSXhMVFpsWmpVNU9URTNZakJsWTBCMWJuRXVaMkpzTG5Od1lXTmxjdz09fHw%3D&amp;sdata=SWlZWG1SMHdPVzNRcmkxWkVnSkFMM1RyUXpOWk1YZEF0R2QvVzkzRFRmWT0%3D&amp;ovuser=2f9dd347%2Dade5%2D4028%2D9849%2D064205d855df%2Cstephen%2Eburnside%40grantek%2Ecom&amp;OR=Teams%2DHL&amp;CT=1667953189400&amp;clickparams=eyJBcHBOYW1lIjoiVGVhbXMtRGVza3RvcCIsIkFwcFZlcnNpb24iOiIyNy8yMjEwMjgwNzIwMCIsIkhhc0ZlZGVyYXRlZFVzZXIiOmZhbHNlfQ%3D%3D&amp;viewid=58fcdfa7%2Dcd91%2D400c%2Da940%2Dfc91c27dc74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558C8A51CEFB4E926DD1FFB5821892" ma:contentTypeVersion="74" ma:contentTypeDescription="Create a new document." ma:contentTypeScope="" ma:versionID="432f8e512349e351dc99cd81b5ec4631">
  <xsd:schema xmlns:xsd="http://www.w3.org/2001/XMLSchema" xmlns:xs="http://www.w3.org/2001/XMLSchema" xmlns:p="http://schemas.microsoft.com/office/2006/metadata/properties" xmlns:ns2="10fed684-fa2e-4e03-bcb4-ce6622b44014" xmlns:ns3="cd935508-1ae2-40b3-88d3-90f601a46ed6" targetNamespace="http://schemas.microsoft.com/office/2006/metadata/properties" ma:root="true" ma:fieldsID="6466787f23573f56700de8c116d4a8ef" ns2:_="" ns3:_="">
    <xsd:import namespace="10fed684-fa2e-4e03-bcb4-ce6622b44014"/>
    <xsd:import namespace="cd935508-1ae2-40b3-88d3-90f601a46ed6"/>
    <xsd:element name="properties">
      <xsd:complexType>
        <xsd:sequence>
          <xsd:element name="documentManagement">
            <xsd:complexType>
              <xsd:all>
                <xsd:element ref="ns2:Grantek_x0020_Location" minOccurs="0"/>
                <xsd:element ref="ns3:Document_x0020_ID" minOccurs="0"/>
                <xsd:element ref="ns2:Grantek_x0020_Category" minOccurs="0"/>
                <xsd:element ref="ns3:Expiration_x0020_Date0" minOccurs="0"/>
                <xsd:element ref="ns3:Approver_x0020_Templates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Downloaddocument" minOccurs="0"/>
                <xsd:element ref="ns3:Download" minOccurs="0"/>
                <xsd:element ref="ns3:SubmitforApproval" minOccurs="0"/>
                <xsd:element ref="ns3:Approver_x003a_User" minOccurs="0"/>
                <xsd:element ref="ns3:Doc_x0020_Owner"/>
                <xsd:element ref="ns3:migra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_dlc_DocId" minOccurs="0"/>
                <xsd:element ref="ns2:_dlc_DocIdUrl" minOccurs="0"/>
                <xsd:element ref="ns2:_dlc_DocIdPersistId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fed684-fa2e-4e03-bcb4-ce6622b44014" elementFormDefault="qualified">
    <xsd:import namespace="http://schemas.microsoft.com/office/2006/documentManagement/types"/>
    <xsd:import namespace="http://schemas.microsoft.com/office/infopath/2007/PartnerControls"/>
    <xsd:element name="Grantek_x0020_Location" ma:index="2" nillable="true" ma:displayName="Grantek Location" ma:list="{2663f8f4-369a-453b-b764-268ff37344aa}" ma:internalName="Grantek_x0020_Location" ma:readOnly="false" ma:showField="Title" ma:web="10fed684-fa2e-4e03-bcb4-ce6622b440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rantek_x0020_Category" ma:index="4" nillable="true" ma:displayName="Grantek Category" ma:list="{027354d4-571d-4872-bad8-871b00ec5f4d}" ma:internalName="Grantek_x0020_Category" ma:readOnly="false" ma:showField="Title" ma:web="10fed684-fa2e-4e03-bcb4-ce6622b440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8" nillable="true" ma:displayName="Shared With" ma:description="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hidden="true" ma:internalName="SharedWithDetails" ma:readOnly="true">
      <xsd:simpleType>
        <xsd:restriction base="dms:Note"/>
      </xsd:simpleType>
    </xsd:element>
    <xsd:element name="_dlc_DocId" ma:index="31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3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3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935508-1ae2-40b3-88d3-90f601a46ed6" elementFormDefault="qualified">
    <xsd:import namespace="http://schemas.microsoft.com/office/2006/documentManagement/types"/>
    <xsd:import namespace="http://schemas.microsoft.com/office/infopath/2007/PartnerControls"/>
    <xsd:element name="Document_x0020_ID" ma:index="3" nillable="true" ma:displayName="Document ID" ma:internalName="Document_x0020_ID" ma:readOnly="false">
      <xsd:simpleType>
        <xsd:restriction base="dms:Text">
          <xsd:maxLength value="255"/>
        </xsd:restriction>
      </xsd:simpleType>
    </xsd:element>
    <xsd:element name="Expiration_x0020_Date0" ma:index="5" nillable="true" ma:displayName="Expiration Date" ma:description="This field will be automatically filed in by the workflow." ma:format="DateOnly" ma:internalName="Expiration_x0020_Date0" ma:readOnly="false">
      <xsd:simpleType>
        <xsd:restriction base="dms:DateTime"/>
      </xsd:simpleType>
    </xsd:element>
    <xsd:element name="Approver_x0020_Templates" ma:index="6" nillable="true" ma:displayName="Approver" ma:description="Do not use, this field is used internally by SharePoint" ma:list="{0b2ec7f7-ac6d-4c52-ad24-a80498472861}" ma:internalName="Approver_x0020_Templates" ma:readOnly="false" ma:showField="Titl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hidden="true" ma:internalName="MediaServiceKeyPoints" ma:readOnly="true">
      <xsd:simpleType>
        <xsd:restriction base="dms:Note"/>
      </xsd:simpleType>
    </xsd:element>
    <xsd:element name="Downloaddocument" ma:index="20" nillable="true" ma:displayName="Download document" ma:format="Dropdown" ma:hidden="true" ma:internalName="Downloaddocument" ma:readOnly="false">
      <xsd:simpleType>
        <xsd:restriction base="dms:Text">
          <xsd:maxLength value="255"/>
        </xsd:restriction>
      </xsd:simpleType>
    </xsd:element>
    <xsd:element name="Download" ma:index="21" nillable="true" ma:displayName="Download" ma:description="Do not use, this field is used internally by SharePoint" ma:format="Dropdown" ma:hidden="true" ma:internalName="Download" ma:readOnly="false">
      <xsd:simpleType>
        <xsd:restriction base="dms:Text">
          <xsd:maxLength value="255"/>
        </xsd:restriction>
      </xsd:simpleType>
    </xsd:element>
    <xsd:element name="SubmitforApproval" ma:index="23" nillable="true" ma:displayName="Submit for Approval " ma:format="Dropdown" ma:hidden="true" ma:internalName="SubmitforApproval" ma:readOnly="false">
      <xsd:simpleType>
        <xsd:restriction base="dms:Text">
          <xsd:maxLength value="255"/>
        </xsd:restriction>
      </xsd:simpleType>
    </xsd:element>
    <xsd:element name="Approver_x003a_User" ma:index="24" nillable="true" ma:displayName="Approver:User" ma:list="{0b2ec7f7-ac6d-4c52-ad24-a80498472861}" ma:internalName="Approver_x003a_User" ma:readOnly="true" ma:showField="User" ma:web="d188b704-2072-4882-920a-14b04e8daa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oc_x0020_Owner" ma:index="25" ma:displayName="Doc Owner" ma:list="{0b2ec7f7-ac6d-4c52-ad24-a80498472861}" ma:internalName="Doc_x0020_Owner" ma:readOnly="false" ma:showField="Title">
      <xsd:simpleType>
        <xsd:restriction base="dms:Lookup"/>
      </xsd:simpleType>
    </xsd:element>
    <xsd:element name="migration" ma:index="26" nillable="true" ma:displayName="migration" ma:format="Dropdown" ma:internalName="migration">
      <xsd:simpleType>
        <xsd:restriction base="dms:Text">
          <xsd:maxLength value="255"/>
        </xsd:restriction>
      </xsd:simpleType>
    </xsd:element>
    <xsd:element name="MediaServiceAutoTags" ma:index="27" nillable="true" ma:displayName="Tags" ma:internalName="MediaServiceAutoTags" ma:readOnly="true">
      <xsd:simpleType>
        <xsd:restriction base="dms:Text"/>
      </xsd:simpleType>
    </xsd:element>
    <xsd:element name="MediaServiceOCR" ma:index="2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3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Grantek_x0020_Category xmlns="10fed684-fa2e-4e03-bcb4-ce6622b44014">
      <Value>13</Value>
    </Grantek_x0020_Category>
    <SharedWithUsers xmlns="10fed684-fa2e-4e03-bcb4-ce6622b44014">
      <UserInfo>
        <DisplayName>SP_Everyone</DisplayName>
        <AccountId>4458</AccountId>
        <AccountType/>
      </UserInfo>
      <UserInfo>
        <DisplayName>Jacob Chapman</DisplayName>
        <AccountId>52</AccountId>
        <AccountType/>
      </UserInfo>
    </SharedWithUsers>
    <Grantek_x0020_Location xmlns="10fed684-fa2e-4e03-bcb4-ce6622b44014">
      <Value>1</Value>
    </Grantek_x0020_Location>
    <migration xmlns="cd935508-1ae2-40b3-88d3-90f601a46ed6" xsi:nil="true"/>
    <Approver_x0020_Templates xmlns="cd935508-1ae2-40b3-88d3-90f601a46ed6">
      <Value>18</Value>
    </Approver_x0020_Templates>
    <Expiration_x0020_Date0 xmlns="cd935508-1ae2-40b3-88d3-90f601a46ed6">2022-04-05T07:00:00+00:00</Expiration_x0020_Date0>
    <Doc_x0020_Owner xmlns="cd935508-1ae2-40b3-88d3-90f601a46ed6">18</Doc_x0020_Owner>
    <Download xmlns="cd935508-1ae2-40b3-88d3-90f601a46ed6" xsi:nil="true"/>
    <_dlc_DocIdUrl xmlns="10fed684-fa2e-4e03-bcb4-ce6622b44014">
      <Url>https://grantek1.sharepoint.com/Documentation/_layouts/15/DocIdRedir.aspx?ID=TNY4XYP3V7JJ-1391117246-446</Url>
      <Description>TNY4XYP3V7JJ-1391117246-446</Description>
    </_dlc_DocIdUrl>
    <Downloaddocument xmlns="cd935508-1ae2-40b3-88d3-90f601a46ed6" xsi:nil="true"/>
    <Document_x0020_ID xmlns="cd935508-1ae2-40b3-88d3-90f601a46ed6" xsi:nil="true"/>
    <_dlc_DocId xmlns="10fed684-fa2e-4e03-bcb4-ce6622b44014">TNY4XYP3V7JJ-1391117246-446</_dlc_DocId>
    <SubmitforApproval xmlns="cd935508-1ae2-40b3-88d3-90f601a46ed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A35E58-666E-4646-835D-AC92378204AF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94565B07-01DB-4E38-8D53-F3663DA2D52A}"/>
</file>

<file path=customXml/itemProps3.xml><?xml version="1.0" encoding="utf-8"?>
<ds:datastoreItem xmlns:ds="http://schemas.openxmlformats.org/officeDocument/2006/customXml" ds:itemID="{5E3BD8B3-4473-4B93-9764-20AE22D3A85E}">
  <ds:schemaRefs>
    <ds:schemaRef ds:uri="http://schemas.microsoft.com/office/2006/metadata/properties"/>
    <ds:schemaRef ds:uri="http://schemas.microsoft.com/office/infopath/2007/PartnerControls"/>
    <ds:schemaRef ds:uri="10fed684-fa2e-4e03-bcb4-ce6622b44014"/>
    <ds:schemaRef ds:uri="cd935508-1ae2-40b3-88d3-90f601a46ed6"/>
  </ds:schemaRefs>
</ds:datastoreItem>
</file>

<file path=customXml/itemProps4.xml><?xml version="1.0" encoding="utf-8"?>
<ds:datastoreItem xmlns:ds="http://schemas.openxmlformats.org/officeDocument/2006/customXml" ds:itemID="{2EA05992-4218-4F87-872E-25D102E20D2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ntek</Company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ya Gokhale</dc:creator>
  <cp:keywords/>
  <dc:description/>
  <cp:lastModifiedBy>Ameya Gokhale</cp:lastModifiedBy>
  <cp:revision>2</cp:revision>
  <dcterms:created xsi:type="dcterms:W3CDTF">2023-02-14T20:41:00Z</dcterms:created>
  <dcterms:modified xsi:type="dcterms:W3CDTF">2023-02-14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t_customer_contact">
    <vt:lpwstr>&lt;Customer  Contact&gt;</vt:lpwstr>
  </property>
  <property fmtid="{D5CDD505-2E9C-101B-9397-08002B2CF9AE}" pid="3" name="Approvers">
    <vt:lpwstr>74;#74</vt:lpwstr>
  </property>
  <property fmtid="{D5CDD505-2E9C-101B-9397-08002B2CF9AE}" pid="4" name="gt_documentation_deliverable_langauge">
    <vt:lpwstr>&lt;Documentation Language&gt;</vt:lpwstr>
  </property>
  <property fmtid="{D5CDD505-2E9C-101B-9397-08002B2CF9AE}" pid="5" name="gt_business">
    <vt:lpwstr>&lt;Ltd. or Corp.&gt;</vt:lpwstr>
  </property>
  <property fmtid="{D5CDD505-2E9C-101B-9397-08002B2CF9AE}" pid="6" name="gt_remote_meeting_hrs">
    <vt:lpwstr>&lt;X&gt;</vt:lpwstr>
  </property>
  <property fmtid="{D5CDD505-2E9C-101B-9397-08002B2CF9AE}" pid="7" name="WorkflowChangePath">
    <vt:lpwstr>52ba1541-e2e4-4258-bd56-a8a6d7273c89,4;dac7315a-08ec-486d-b2b1-37ae3550d96b,17;dac7315a-08ec-486d-b2b1-37ae3550d96b,17;dac7315a-08ec-486d-b2b1-37ae3550d96b,17;2e123305-a82d-40f6-961e-69891f52d50d,4;c5646a7b-0d85-4795-b58a-f789ba7be50a,7;c5646a7b-0d85-4795</vt:lpwstr>
  </property>
  <property fmtid="{D5CDD505-2E9C-101B-9397-08002B2CF9AE}" pid="8" name="Approval in Progress">
    <vt:bool>false</vt:bool>
  </property>
  <property fmtid="{D5CDD505-2E9C-101B-9397-08002B2CF9AE}" pid="9" name="gt_laws_terms_conditions">
    <vt:lpwstr>State of Pennsylvania (Commonwealth of Pennsylvania), United States of America</vt:lpwstr>
  </property>
  <property fmtid="{D5CDD505-2E9C-101B-9397-08002B2CF9AE}" pid="10" name="gt_proposal_subject">
    <vt:lpwstr>&lt;Subject of Proposal 2&gt;</vt:lpwstr>
  </property>
  <property fmtid="{D5CDD505-2E9C-101B-9397-08002B2CF9AE}" pid="11" name="gt_proposal_mngr_email">
    <vt:lpwstr>&lt;Proposal Manager Email&gt;</vt:lpwstr>
  </property>
  <property fmtid="{D5CDD505-2E9C-101B-9397-08002B2CF9AE}" pid="12" name="gt_currency">
    <vt:lpwstr>&lt;CAD USD INR Funds&gt;</vt:lpwstr>
  </property>
  <property fmtid="{D5CDD505-2E9C-101B-9397-08002B2CF9AE}" pid="13" name="Approvers as String">
    <vt:lpwstr>18</vt:lpwstr>
  </property>
  <property fmtid="{D5CDD505-2E9C-101B-9397-08002B2CF9AE}" pid="14" name="gt_proposal">
    <vt:lpwstr>&lt;XXXX.XXXX Rev.0&gt;</vt:lpwstr>
  </property>
  <property fmtid="{D5CDD505-2E9C-101B-9397-08002B2CF9AE}" pid="15" name="gt_office_addr_ln1">
    <vt:lpwstr>4480 Harvester Road</vt:lpwstr>
  </property>
  <property fmtid="{D5CDD505-2E9C-101B-9397-08002B2CF9AE}" pid="16" name="AuthorIds_UIVersion_3">
    <vt:lpwstr>15</vt:lpwstr>
  </property>
  <property fmtid="{D5CDD505-2E9C-101B-9397-08002B2CF9AE}" pid="17" name="gt_meeting_number_in_person">
    <vt:lpwstr>&lt;X&gt;</vt:lpwstr>
  </property>
  <property fmtid="{D5CDD505-2E9C-101B-9397-08002B2CF9AE}" pid="18" name="gt_proposal_manager">
    <vt:lpwstr>&lt;Proposal Manager&gt;</vt:lpwstr>
  </property>
  <property fmtid="{D5CDD505-2E9C-101B-9397-08002B2CF9AE}" pid="19" name="gt_office">
    <vt:lpwstr>&lt;City, State, Country&gt;</vt:lpwstr>
  </property>
  <property fmtid="{D5CDD505-2E9C-101B-9397-08002B2CF9AE}" pid="20" name="Role1">
    <vt:lpwstr>18</vt:lpwstr>
  </property>
  <property fmtid="{D5CDD505-2E9C-101B-9397-08002B2CF9AE}" pid="21" name="gt_office_addr_ln2">
    <vt:lpwstr>Burlington, Ontario</vt:lpwstr>
  </property>
  <property fmtid="{D5CDD505-2E9C-101B-9397-08002B2CF9AE}" pid="22" name="_dlc_DocIdItemGuid">
    <vt:lpwstr>f879009a-07c7-4391-a6d5-f7e84d69d999</vt:lpwstr>
  </property>
  <property fmtid="{D5CDD505-2E9C-101B-9397-08002B2CF9AE}" pid="23" name="AuthorIds_UIVersion_14336">
    <vt:lpwstr>19,165</vt:lpwstr>
  </property>
  <property fmtid="{D5CDD505-2E9C-101B-9397-08002B2CF9AE}" pid="24" name="Template Approval Process">
    <vt:lpwstr>, </vt:lpwstr>
  </property>
  <property fmtid="{D5CDD505-2E9C-101B-9397-08002B2CF9AE}" pid="25" name="gt_proposal_mngr_title">
    <vt:lpwstr>&lt;Proposal Manager Title&gt;</vt:lpwstr>
  </property>
  <property fmtid="{D5CDD505-2E9C-101B-9397-08002B2CF9AE}" pid="26" name="gt_office_addr_ln3">
    <vt:lpwstr>L7L 4X2</vt:lpwstr>
  </property>
  <property fmtid="{D5CDD505-2E9C-101B-9397-08002B2CF9AE}" pid="27" name="Approver">
    <vt:lpwstr>18;#</vt:lpwstr>
  </property>
  <property fmtid="{D5CDD505-2E9C-101B-9397-08002B2CF9AE}" pid="28" name="ContentTypeId">
    <vt:lpwstr>0x01010091558C8A51CEFB4E926DD1FFB5821892</vt:lpwstr>
  </property>
  <property fmtid="{D5CDD505-2E9C-101B-9397-08002B2CF9AE}" pid="29" name="gt_proposal_mngr_cell">
    <vt:lpwstr>&lt;Proposal Manager Cell&gt;</vt:lpwstr>
  </property>
  <property fmtid="{D5CDD505-2E9C-101B-9397-08002B2CF9AE}" pid="30" name="gt_date">
    <vt:lpwstr>&lt;DD-MMM-YYYY&gt;</vt:lpwstr>
  </property>
</Properties>
</file>